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24a8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7f0e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4:13:44Z</dcterms:created>
  <dcterms:modified xsi:type="dcterms:W3CDTF">2021-12-28T14:13:44Z</dcterms:modified>
</cp:coreProperties>
</file>